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ilviya ranko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lviy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nko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457 Dearlove Road,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ilviya_rankova@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9237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em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9/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